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9BAE4" w14:textId="77777777" w:rsidR="002A3E35" w:rsidRDefault="002A3E35" w:rsidP="002A3E35">
      <w:pPr>
        <w:jc w:val="center"/>
        <w:rPr>
          <w:b/>
          <w:color w:val="00000A"/>
          <w:sz w:val="24"/>
          <w:szCs w:val="24"/>
        </w:rPr>
      </w:pPr>
      <w:bookmarkStart w:id="0" w:name="page14"/>
      <w:bookmarkStart w:id="1" w:name="page15"/>
      <w:bookmarkStart w:id="2" w:name="page16"/>
      <w:bookmarkStart w:id="3" w:name="page17"/>
      <w:bookmarkStart w:id="4" w:name="page18"/>
      <w:bookmarkStart w:id="5" w:name="page19"/>
      <w:bookmarkEnd w:id="0"/>
      <w:bookmarkEnd w:id="1"/>
      <w:bookmarkEnd w:id="2"/>
      <w:bookmarkEnd w:id="3"/>
      <w:bookmarkEnd w:id="4"/>
      <w:bookmarkEnd w:id="5"/>
    </w:p>
    <w:p w14:paraId="73939DEF" w14:textId="77777777" w:rsidR="002A3E35" w:rsidRPr="006849B5" w:rsidRDefault="002A3E35" w:rsidP="002A3E35">
      <w:pPr>
        <w:jc w:val="center"/>
        <w:rPr>
          <w:b/>
          <w:color w:val="00000A"/>
          <w:sz w:val="24"/>
          <w:szCs w:val="24"/>
        </w:rPr>
      </w:pPr>
      <w:r w:rsidRPr="006849B5">
        <w:rPr>
          <w:b/>
          <w:color w:val="00000A"/>
          <w:sz w:val="24"/>
          <w:szCs w:val="24"/>
        </w:rPr>
        <w:t xml:space="preserve">ANEXO A – MODELO DE AUTODECLARAÇÃO CIVIL PARA VAGA </w:t>
      </w:r>
      <w:r>
        <w:rPr>
          <w:b/>
          <w:color w:val="00000A"/>
          <w:sz w:val="24"/>
          <w:szCs w:val="24"/>
        </w:rPr>
        <w:t>RESERVADA</w:t>
      </w:r>
    </w:p>
    <w:p w14:paraId="011EC341" w14:textId="77777777" w:rsidR="002A3E35" w:rsidRPr="006849B5" w:rsidRDefault="002A3E35" w:rsidP="002A3E35">
      <w:pPr>
        <w:rPr>
          <w:sz w:val="24"/>
          <w:szCs w:val="24"/>
        </w:rPr>
      </w:pPr>
    </w:p>
    <w:p w14:paraId="1435379C" w14:textId="77777777" w:rsidR="002A3E35" w:rsidRPr="006849B5" w:rsidRDefault="002A3E35" w:rsidP="002A3E35">
      <w:pPr>
        <w:rPr>
          <w:sz w:val="24"/>
          <w:szCs w:val="24"/>
        </w:rPr>
      </w:pPr>
      <w:bookmarkStart w:id="6" w:name="_GoBack"/>
      <w:bookmarkEnd w:id="6"/>
    </w:p>
    <w:p w14:paraId="58A3087B" w14:textId="77777777" w:rsidR="002A3E35" w:rsidRPr="006849B5" w:rsidRDefault="002A3E35" w:rsidP="002A3E35">
      <w:pPr>
        <w:rPr>
          <w:sz w:val="24"/>
          <w:szCs w:val="24"/>
        </w:rPr>
      </w:pPr>
    </w:p>
    <w:p w14:paraId="01892D7E" w14:textId="77777777" w:rsidR="002A3E35" w:rsidRPr="006849B5" w:rsidRDefault="002A3E35" w:rsidP="002A3E35">
      <w:pPr>
        <w:spacing w:line="360" w:lineRule="auto"/>
        <w:jc w:val="both"/>
        <w:rPr>
          <w:sz w:val="24"/>
          <w:szCs w:val="24"/>
        </w:rPr>
      </w:pPr>
      <w:r w:rsidRPr="006849B5">
        <w:rPr>
          <w:sz w:val="24"/>
          <w:szCs w:val="24"/>
        </w:rPr>
        <w:t xml:space="preserve">Eu, </w:t>
      </w:r>
      <w:proofErr w:type="spellStart"/>
      <w:r w:rsidRPr="006849B5">
        <w:rPr>
          <w:sz w:val="24"/>
          <w:szCs w:val="24"/>
        </w:rPr>
        <w:t>xxxxxxxxxxxxx</w:t>
      </w:r>
      <w:proofErr w:type="spellEnd"/>
      <w:r w:rsidRPr="006849B5">
        <w:rPr>
          <w:sz w:val="24"/>
          <w:szCs w:val="24"/>
        </w:rPr>
        <w:t xml:space="preserve">, portador(a) de RG n. </w:t>
      </w:r>
      <w:proofErr w:type="spellStart"/>
      <w:r w:rsidRPr="006849B5">
        <w:rPr>
          <w:sz w:val="24"/>
          <w:szCs w:val="24"/>
        </w:rPr>
        <w:t>xxxxxxx</w:t>
      </w:r>
      <w:proofErr w:type="spellEnd"/>
      <w:r w:rsidRPr="006849B5">
        <w:rPr>
          <w:sz w:val="24"/>
          <w:szCs w:val="24"/>
        </w:rPr>
        <w:t xml:space="preserve">, para fins de inscrição em vaga prioritária no processo de seleção ao Curso de Mestrado em Educação da Universidade Federal do Amapá, </w:t>
      </w:r>
      <w:proofErr w:type="spellStart"/>
      <w:r w:rsidRPr="006849B5">
        <w:rPr>
          <w:sz w:val="24"/>
          <w:szCs w:val="24"/>
        </w:rPr>
        <w:t>autodeclaro-me</w:t>
      </w:r>
      <w:proofErr w:type="spellEnd"/>
      <w:r w:rsidRPr="006849B5">
        <w:rPr>
          <w:sz w:val="24"/>
          <w:szCs w:val="24"/>
        </w:rPr>
        <w:t xml:space="preserve"> como:</w:t>
      </w:r>
    </w:p>
    <w:p w14:paraId="06A2EBA1" w14:textId="77777777" w:rsidR="002A3E35" w:rsidRPr="006849B5" w:rsidRDefault="002A3E35" w:rsidP="002A3E35">
      <w:pPr>
        <w:rPr>
          <w:sz w:val="24"/>
          <w:szCs w:val="24"/>
        </w:rPr>
      </w:pPr>
    </w:p>
    <w:p w14:paraId="33364373" w14:textId="77777777" w:rsidR="002A3E35" w:rsidRPr="006849B5" w:rsidRDefault="002A3E35" w:rsidP="002A3E35">
      <w:pPr>
        <w:rPr>
          <w:sz w:val="24"/>
          <w:szCs w:val="24"/>
        </w:rPr>
      </w:pPr>
    </w:p>
    <w:p w14:paraId="43C66E73" w14:textId="77777777" w:rsidR="002A3E35" w:rsidRPr="006849B5" w:rsidRDefault="002A3E35" w:rsidP="002A3E35">
      <w:pPr>
        <w:tabs>
          <w:tab w:val="left" w:pos="240"/>
        </w:tabs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Pr="006849B5">
        <w:rPr>
          <w:sz w:val="24"/>
          <w:szCs w:val="24"/>
        </w:rPr>
        <w:tab/>
        <w:t>) Negro(a)</w:t>
      </w:r>
    </w:p>
    <w:p w14:paraId="2E87F9E6" w14:textId="77777777" w:rsidR="002A3E35" w:rsidRPr="006849B5" w:rsidRDefault="002A3E35" w:rsidP="002A3E35">
      <w:pPr>
        <w:rPr>
          <w:sz w:val="24"/>
          <w:szCs w:val="24"/>
        </w:rPr>
      </w:pPr>
    </w:p>
    <w:p w14:paraId="318AACB2" w14:textId="77777777" w:rsidR="002A3E35" w:rsidRPr="006849B5" w:rsidRDefault="002A3E35" w:rsidP="002A3E35">
      <w:pPr>
        <w:tabs>
          <w:tab w:val="left" w:pos="240"/>
        </w:tabs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Pr="006849B5">
        <w:rPr>
          <w:sz w:val="24"/>
          <w:szCs w:val="24"/>
        </w:rPr>
        <w:tab/>
        <w:t xml:space="preserve">) Indígena com vínculo na comunidade </w:t>
      </w:r>
      <w:proofErr w:type="spellStart"/>
      <w:r w:rsidRPr="006849B5">
        <w:rPr>
          <w:sz w:val="24"/>
          <w:szCs w:val="24"/>
        </w:rPr>
        <w:t>xxxxxxxxxxx</w:t>
      </w:r>
      <w:proofErr w:type="spellEnd"/>
    </w:p>
    <w:p w14:paraId="300FEEB9" w14:textId="77777777" w:rsidR="002A3E35" w:rsidRPr="006849B5" w:rsidRDefault="002A3E35" w:rsidP="002A3E35">
      <w:pPr>
        <w:rPr>
          <w:sz w:val="24"/>
          <w:szCs w:val="24"/>
        </w:rPr>
      </w:pPr>
    </w:p>
    <w:p w14:paraId="6E4602AD" w14:textId="77777777" w:rsidR="002A3E35" w:rsidRPr="006849B5" w:rsidRDefault="002A3E35" w:rsidP="002A3E35">
      <w:pPr>
        <w:tabs>
          <w:tab w:val="left" w:pos="240"/>
        </w:tabs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Pr="006849B5">
        <w:rPr>
          <w:sz w:val="24"/>
          <w:szCs w:val="24"/>
        </w:rPr>
        <w:tab/>
        <w:t xml:space="preserve">) Pessoa </w:t>
      </w:r>
      <w:proofErr w:type="spellStart"/>
      <w:r w:rsidRPr="006849B5">
        <w:rPr>
          <w:sz w:val="24"/>
          <w:szCs w:val="24"/>
        </w:rPr>
        <w:t>Trans</w:t>
      </w:r>
      <w:proofErr w:type="spellEnd"/>
      <w:r w:rsidRPr="006849B5">
        <w:rPr>
          <w:sz w:val="24"/>
          <w:szCs w:val="24"/>
        </w:rPr>
        <w:t xml:space="preserve"> (Transexual ou Travesti)</w:t>
      </w:r>
    </w:p>
    <w:p w14:paraId="0EE18E07" w14:textId="77777777" w:rsidR="002A3E35" w:rsidRPr="006849B5" w:rsidRDefault="002A3E35" w:rsidP="002A3E35">
      <w:pPr>
        <w:rPr>
          <w:sz w:val="24"/>
          <w:szCs w:val="24"/>
        </w:rPr>
      </w:pPr>
    </w:p>
    <w:p w14:paraId="7E125AA9" w14:textId="77777777" w:rsidR="002A3E35" w:rsidRPr="006849B5" w:rsidRDefault="002A3E35" w:rsidP="002A3E35">
      <w:pPr>
        <w:jc w:val="both"/>
        <w:rPr>
          <w:sz w:val="24"/>
          <w:szCs w:val="24"/>
        </w:rPr>
      </w:pPr>
      <w:proofErr w:type="gramStart"/>
      <w:r w:rsidRPr="006849B5">
        <w:rPr>
          <w:sz w:val="24"/>
          <w:szCs w:val="24"/>
        </w:rPr>
        <w:t>( )</w:t>
      </w:r>
      <w:proofErr w:type="gramEnd"/>
      <w:r w:rsidRPr="006849B5">
        <w:rPr>
          <w:sz w:val="24"/>
          <w:szCs w:val="24"/>
        </w:rPr>
        <w:t xml:space="preserve"> Pessoa com deficiência, de acordo com o Código Internacional de Funcionalidade (CIF), n. </w:t>
      </w:r>
      <w:proofErr w:type="spellStart"/>
      <w:r w:rsidRPr="006849B5">
        <w:rPr>
          <w:sz w:val="24"/>
          <w:szCs w:val="24"/>
        </w:rPr>
        <w:t>xxxxxxx</w:t>
      </w:r>
      <w:proofErr w:type="spellEnd"/>
    </w:p>
    <w:p w14:paraId="212D0779" w14:textId="77777777" w:rsidR="002A3E35" w:rsidRPr="006849B5" w:rsidRDefault="002A3E35" w:rsidP="002A3E35">
      <w:pPr>
        <w:rPr>
          <w:sz w:val="24"/>
          <w:szCs w:val="24"/>
        </w:rPr>
      </w:pPr>
    </w:p>
    <w:p w14:paraId="57846D05" w14:textId="77777777" w:rsidR="002A3E35" w:rsidRPr="006849B5" w:rsidRDefault="002A3E35" w:rsidP="002A3E35">
      <w:pPr>
        <w:rPr>
          <w:sz w:val="24"/>
          <w:szCs w:val="24"/>
        </w:rPr>
      </w:pPr>
    </w:p>
    <w:p w14:paraId="0E573E46" w14:textId="77777777" w:rsidR="002A3E35" w:rsidRPr="006849B5" w:rsidRDefault="002A3E35" w:rsidP="002A3E35">
      <w:pPr>
        <w:rPr>
          <w:sz w:val="24"/>
          <w:szCs w:val="24"/>
        </w:rPr>
      </w:pPr>
    </w:p>
    <w:p w14:paraId="43FCB4A8" w14:textId="77777777" w:rsidR="002A3E35" w:rsidRPr="006849B5" w:rsidRDefault="002A3E35" w:rsidP="002A3E35">
      <w:pPr>
        <w:rPr>
          <w:sz w:val="24"/>
          <w:szCs w:val="24"/>
        </w:rPr>
      </w:pPr>
    </w:p>
    <w:p w14:paraId="50AB77D5" w14:textId="77777777" w:rsidR="002A3E35" w:rsidRPr="006849B5" w:rsidRDefault="002A3E35" w:rsidP="002A3E35">
      <w:pPr>
        <w:jc w:val="center"/>
        <w:rPr>
          <w:b/>
          <w:sz w:val="24"/>
          <w:szCs w:val="24"/>
        </w:rPr>
      </w:pPr>
      <w:r w:rsidRPr="006849B5">
        <w:rPr>
          <w:b/>
          <w:sz w:val="24"/>
          <w:szCs w:val="24"/>
        </w:rPr>
        <w:t>Por ser expressão da verdade, firmo a presente autodeclaração.</w:t>
      </w:r>
    </w:p>
    <w:p w14:paraId="5D21084F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5748A80C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1963BD09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2257D298" w14:textId="77777777" w:rsidR="002A3E35" w:rsidRPr="006849B5" w:rsidRDefault="002A3E35" w:rsidP="002A3E35">
      <w:pPr>
        <w:jc w:val="right"/>
        <w:rPr>
          <w:sz w:val="24"/>
          <w:szCs w:val="24"/>
        </w:rPr>
      </w:pPr>
      <w:r w:rsidRPr="006849B5">
        <w:rPr>
          <w:sz w:val="24"/>
          <w:szCs w:val="24"/>
        </w:rPr>
        <w:t>Macapá, ________de _____________de 201</w:t>
      </w:r>
      <w:r>
        <w:rPr>
          <w:sz w:val="24"/>
          <w:szCs w:val="24"/>
        </w:rPr>
        <w:t>8</w:t>
      </w:r>
      <w:r w:rsidRPr="006849B5">
        <w:rPr>
          <w:sz w:val="24"/>
          <w:szCs w:val="24"/>
        </w:rPr>
        <w:t>.</w:t>
      </w:r>
    </w:p>
    <w:p w14:paraId="1E36E045" w14:textId="77777777" w:rsidR="002A3E35" w:rsidRDefault="002A3E35" w:rsidP="002A3E35">
      <w:pPr>
        <w:jc w:val="center"/>
        <w:rPr>
          <w:sz w:val="24"/>
          <w:szCs w:val="24"/>
        </w:rPr>
      </w:pPr>
    </w:p>
    <w:p w14:paraId="3A4682BF" w14:textId="77777777" w:rsidR="002A3E35" w:rsidRDefault="002A3E35" w:rsidP="002A3E35">
      <w:pPr>
        <w:jc w:val="center"/>
        <w:rPr>
          <w:sz w:val="24"/>
          <w:szCs w:val="24"/>
        </w:rPr>
      </w:pPr>
    </w:p>
    <w:p w14:paraId="3E129E65" w14:textId="77777777" w:rsidR="002A3E35" w:rsidRDefault="002A3E35" w:rsidP="002A3E35">
      <w:pPr>
        <w:jc w:val="center"/>
        <w:rPr>
          <w:sz w:val="24"/>
          <w:szCs w:val="24"/>
        </w:rPr>
      </w:pPr>
    </w:p>
    <w:p w14:paraId="6B536DB1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7AA419CE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047EF371" w14:textId="77777777" w:rsidR="002A3E35" w:rsidRPr="006849B5" w:rsidRDefault="002A3E35" w:rsidP="002A3E35">
      <w:pPr>
        <w:jc w:val="center"/>
        <w:rPr>
          <w:sz w:val="24"/>
          <w:szCs w:val="24"/>
        </w:rPr>
      </w:pPr>
      <w:r w:rsidRPr="006849B5">
        <w:rPr>
          <w:sz w:val="24"/>
          <w:szCs w:val="24"/>
        </w:rPr>
        <w:t>____________________________________________________</w:t>
      </w:r>
    </w:p>
    <w:p w14:paraId="154DF66B" w14:textId="77777777" w:rsidR="002A3E35" w:rsidRPr="006849B5" w:rsidRDefault="002A3E35" w:rsidP="002A3E35">
      <w:pPr>
        <w:jc w:val="center"/>
        <w:rPr>
          <w:sz w:val="24"/>
          <w:szCs w:val="24"/>
        </w:rPr>
      </w:pPr>
      <w:r w:rsidRPr="006849B5">
        <w:rPr>
          <w:sz w:val="24"/>
          <w:szCs w:val="24"/>
        </w:rPr>
        <w:t>Assinatura</w:t>
      </w:r>
    </w:p>
    <w:p w14:paraId="6AF31B78" w14:textId="77777777" w:rsidR="002A3E35" w:rsidRPr="006849B5" w:rsidRDefault="002A3E35" w:rsidP="002A3E35">
      <w:pPr>
        <w:rPr>
          <w:sz w:val="24"/>
          <w:szCs w:val="24"/>
        </w:rPr>
      </w:pPr>
    </w:p>
    <w:p w14:paraId="0B71B811" w14:textId="77777777" w:rsidR="002A3E35" w:rsidRPr="006849B5" w:rsidRDefault="002A3E35" w:rsidP="002A3E35">
      <w:pPr>
        <w:rPr>
          <w:sz w:val="24"/>
          <w:szCs w:val="24"/>
        </w:rPr>
      </w:pPr>
    </w:p>
    <w:p w14:paraId="24AF2631" w14:textId="77777777" w:rsidR="002A3E35" w:rsidRPr="006849B5" w:rsidRDefault="002A3E35" w:rsidP="002A3E35">
      <w:pPr>
        <w:rPr>
          <w:sz w:val="24"/>
          <w:szCs w:val="24"/>
        </w:rPr>
      </w:pPr>
    </w:p>
    <w:p w14:paraId="6E58DA40" w14:textId="77777777" w:rsidR="002A3E35" w:rsidRPr="006849B5" w:rsidRDefault="002A3E35" w:rsidP="002A3E35">
      <w:pPr>
        <w:rPr>
          <w:sz w:val="24"/>
          <w:szCs w:val="24"/>
        </w:rPr>
      </w:pPr>
    </w:p>
    <w:p w14:paraId="61B9A8C8" w14:textId="77777777" w:rsidR="002A3E35" w:rsidRPr="006849B5" w:rsidRDefault="002A3E35" w:rsidP="002A3E35">
      <w:pPr>
        <w:rPr>
          <w:sz w:val="24"/>
          <w:szCs w:val="24"/>
        </w:rPr>
      </w:pPr>
    </w:p>
    <w:p w14:paraId="2A8CF146" w14:textId="77777777" w:rsidR="002A3E35" w:rsidRPr="006849B5" w:rsidRDefault="002A3E35" w:rsidP="002A3E35">
      <w:pPr>
        <w:rPr>
          <w:sz w:val="24"/>
          <w:szCs w:val="24"/>
        </w:rPr>
      </w:pPr>
    </w:p>
    <w:p w14:paraId="7C10E47D" w14:textId="77777777" w:rsidR="002A3E35" w:rsidRPr="006849B5" w:rsidRDefault="002A3E35" w:rsidP="002A3E35">
      <w:pPr>
        <w:rPr>
          <w:sz w:val="24"/>
          <w:szCs w:val="24"/>
        </w:rPr>
      </w:pPr>
    </w:p>
    <w:p w14:paraId="2F1A9C5A" w14:textId="77777777" w:rsidR="002A3E35" w:rsidRPr="006849B5" w:rsidRDefault="002A3E35" w:rsidP="002A3E35">
      <w:pPr>
        <w:rPr>
          <w:sz w:val="24"/>
          <w:szCs w:val="24"/>
        </w:rPr>
      </w:pPr>
    </w:p>
    <w:p w14:paraId="2AECF5CC" w14:textId="77777777" w:rsidR="002A3E35" w:rsidRPr="006849B5" w:rsidRDefault="002A3E35" w:rsidP="002A3E35">
      <w:pPr>
        <w:jc w:val="right"/>
        <w:rPr>
          <w:sz w:val="24"/>
          <w:szCs w:val="24"/>
        </w:rPr>
      </w:pPr>
    </w:p>
    <w:p w14:paraId="5F9E696D" w14:textId="77777777" w:rsidR="002A3E35" w:rsidRPr="006849B5" w:rsidRDefault="002A3E35" w:rsidP="002A3E35">
      <w:pPr>
        <w:jc w:val="right"/>
        <w:rPr>
          <w:sz w:val="24"/>
          <w:szCs w:val="24"/>
        </w:rPr>
      </w:pPr>
    </w:p>
    <w:p w14:paraId="5B3F5E07" w14:textId="77777777" w:rsidR="002A3E35" w:rsidRDefault="002A3E35" w:rsidP="002A3E35"/>
    <w:p w14:paraId="29070DCF" w14:textId="77777777" w:rsidR="002A3E35" w:rsidRDefault="002A3E35" w:rsidP="002A3E35"/>
    <w:p w14:paraId="0EA97AD2" w14:textId="77777777" w:rsidR="002A3E35" w:rsidRDefault="002A3E35" w:rsidP="002A3E35"/>
    <w:p w14:paraId="16D97BBF" w14:textId="77777777" w:rsidR="002A3E35" w:rsidRDefault="002A3E35" w:rsidP="002A3E35"/>
    <w:p w14:paraId="306CFD5E" w14:textId="77777777" w:rsidR="002A3E35" w:rsidRDefault="002A3E35" w:rsidP="002A3E35"/>
    <w:p w14:paraId="6040D4B7" w14:textId="77777777" w:rsidR="002A3E35" w:rsidRDefault="002A3E35" w:rsidP="002A3E35"/>
    <w:sectPr w:rsidR="002A3E35" w:rsidSect="001F60D8">
      <w:headerReference w:type="default" r:id="rId7"/>
      <w:footerReference w:type="default" r:id="rId8"/>
      <w:pgSz w:w="11907" w:h="16839" w:code="9"/>
      <w:pgMar w:top="1418" w:right="1134" w:bottom="1134" w:left="1418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E1AE0" w14:textId="77777777" w:rsidR="000616E5" w:rsidRDefault="000616E5">
      <w:r>
        <w:separator/>
      </w:r>
    </w:p>
  </w:endnote>
  <w:endnote w:type="continuationSeparator" w:id="0">
    <w:p w14:paraId="4048378C" w14:textId="77777777" w:rsidR="000616E5" w:rsidRDefault="00061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6E712" w14:textId="30711F7D" w:rsidR="008111A3" w:rsidRPr="00616F93" w:rsidRDefault="008111A3">
    <w:pPr>
      <w:pStyle w:val="Rodap"/>
      <w:jc w:val="right"/>
    </w:pPr>
    <w:r w:rsidRPr="00616F93">
      <w:rPr>
        <w:sz w:val="20"/>
        <w:szCs w:val="20"/>
      </w:rPr>
      <w:fldChar w:fldCharType="begin"/>
    </w:r>
    <w:r w:rsidRPr="00616F93">
      <w:rPr>
        <w:sz w:val="20"/>
        <w:szCs w:val="20"/>
      </w:rPr>
      <w:instrText>PAGE  \* Arabic</w:instrText>
    </w:r>
    <w:r w:rsidRPr="00616F93">
      <w:rPr>
        <w:sz w:val="20"/>
        <w:szCs w:val="20"/>
      </w:rPr>
      <w:fldChar w:fldCharType="separate"/>
    </w:r>
    <w:r>
      <w:rPr>
        <w:noProof/>
        <w:sz w:val="20"/>
        <w:szCs w:val="20"/>
      </w:rPr>
      <w:t>14</w:t>
    </w:r>
    <w:r w:rsidRPr="00616F93">
      <w:rPr>
        <w:sz w:val="20"/>
        <w:szCs w:val="20"/>
      </w:rPr>
      <w:fldChar w:fldCharType="end"/>
    </w:r>
  </w:p>
  <w:p w14:paraId="1A9B8B89" w14:textId="77777777" w:rsidR="008111A3" w:rsidRDefault="008111A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0AD0C" w14:textId="77777777" w:rsidR="000616E5" w:rsidRDefault="000616E5">
      <w:r>
        <w:separator/>
      </w:r>
    </w:p>
  </w:footnote>
  <w:footnote w:type="continuationSeparator" w:id="0">
    <w:p w14:paraId="3B403AD3" w14:textId="77777777" w:rsidR="000616E5" w:rsidRDefault="000616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E393D" w14:textId="77777777" w:rsidR="008111A3" w:rsidRDefault="008111A3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D9F0A" wp14:editId="11EB1A27">
              <wp:simplePos x="0" y="0"/>
              <wp:positionH relativeFrom="column">
                <wp:posOffset>1238885</wp:posOffset>
              </wp:positionH>
              <wp:positionV relativeFrom="paragraph">
                <wp:posOffset>138430</wp:posOffset>
              </wp:positionV>
              <wp:extent cx="3651250" cy="772795"/>
              <wp:effectExtent l="635" t="0" r="0" b="3175"/>
              <wp:wrapNone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1250" cy="772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CA12EC" w14:textId="77777777" w:rsidR="008111A3" w:rsidRPr="00096006" w:rsidRDefault="008111A3" w:rsidP="001F60D8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bCs/>
                              <w:sz w:val="20"/>
                              <w:szCs w:val="20"/>
                            </w:rPr>
                            <w:t>UNIVERSIDADE FEDERAL DO AMAPÁ</w:t>
                          </w:r>
                        </w:p>
                        <w:p w14:paraId="4244DB46" w14:textId="77777777" w:rsidR="008111A3" w:rsidRPr="00096006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PRÓ-REITORIA DE PESQUISA E PÓS-GRADUAÇÃO</w:t>
                          </w:r>
                        </w:p>
                        <w:p w14:paraId="669CE9DD" w14:textId="77777777" w:rsidR="008111A3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DEPARTAMENTO DE PÓS-GRADUAÇÃO</w:t>
                          </w:r>
                        </w:p>
                        <w:p w14:paraId="2CC4B088" w14:textId="77777777" w:rsidR="008111A3" w:rsidRPr="00096006" w:rsidRDefault="008111A3" w:rsidP="001F60D8">
                          <w:pPr>
                            <w:jc w:val="center"/>
                          </w:pPr>
                          <w:r>
                            <w:rPr>
                              <w:b/>
                              <w:bCs/>
                            </w:rPr>
                            <w:t>Programa de Pós-Graduação</w:t>
                          </w:r>
                          <w:r w:rsidRPr="00096006">
                            <w:rPr>
                              <w:b/>
                              <w:bCs/>
                            </w:rPr>
                            <w:t xml:space="preserve"> em Educação </w:t>
                          </w:r>
                        </w:p>
                        <w:p w14:paraId="10B524CE" w14:textId="77777777" w:rsidR="008111A3" w:rsidRDefault="008111A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9D9F0A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position:absolute;margin-left:97.55pt;margin-top:10.9pt;width:287.5pt;height:60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" stroked="f">
              <v:textbox>
                <w:txbxContent>
                  <w:p w14:paraId="6BCA12EC" w14:textId="77777777" w:rsidR="008111A3" w:rsidRPr="00096006" w:rsidRDefault="008111A3" w:rsidP="001F60D8">
                    <w:pPr>
                      <w:jc w:val="center"/>
                      <w:rPr>
                        <w:sz w:val="20"/>
                        <w:szCs w:val="20"/>
                      </w:rPr>
                    </w:pPr>
                    <w:r>
                      <w:rPr>
                        <w:bCs/>
                        <w:sz w:val="20"/>
                        <w:szCs w:val="20"/>
                      </w:rPr>
                      <w:t>UNIVERSIDADE FEDERAL DO AMAPÁ</w:t>
                    </w:r>
                  </w:p>
                  <w:p w14:paraId="4244DB46" w14:textId="77777777" w:rsidR="008111A3" w:rsidRPr="00096006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PRÓ-REITORIA DE PESQUISA E PÓS-GRADUAÇÃO</w:t>
                    </w:r>
                  </w:p>
                  <w:p w14:paraId="669CE9DD" w14:textId="77777777" w:rsidR="008111A3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DEPARTAMENTO DE PÓS-GRADUAÇÃO</w:t>
                    </w:r>
                  </w:p>
                  <w:p w14:paraId="2CC4B088" w14:textId="77777777" w:rsidR="008111A3" w:rsidRPr="00096006" w:rsidRDefault="008111A3" w:rsidP="001F60D8">
                    <w:pPr>
                      <w:jc w:val="center"/>
                    </w:pPr>
                    <w:r>
                      <w:rPr>
                        <w:b/>
                        <w:bCs/>
                      </w:rPr>
                      <w:t>Programa de Pós-Graduação</w:t>
                    </w:r>
                    <w:r w:rsidRPr="00096006">
                      <w:rPr>
                        <w:b/>
                        <w:bCs/>
                      </w:rPr>
                      <w:t xml:space="preserve"> em Educação </w:t>
                    </w:r>
                  </w:p>
                  <w:p w14:paraId="10B524CE" w14:textId="77777777" w:rsidR="008111A3" w:rsidRDefault="008111A3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0" allowOverlap="1" wp14:anchorId="035703A4" wp14:editId="3C336A45">
          <wp:simplePos x="0" y="0"/>
          <wp:positionH relativeFrom="page">
            <wp:posOffset>986790</wp:posOffset>
          </wp:positionH>
          <wp:positionV relativeFrom="page">
            <wp:posOffset>129540</wp:posOffset>
          </wp:positionV>
          <wp:extent cx="495935" cy="619125"/>
          <wp:effectExtent l="0" t="0" r="0" b="9525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93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E6E341" w14:textId="77777777" w:rsidR="008111A3" w:rsidRDefault="008111A3" w:rsidP="001F60D8">
    <w:pPr>
      <w:pStyle w:val="Cabealho"/>
      <w:jc w:val="right"/>
    </w:pPr>
    <w:r w:rsidRPr="001761C0">
      <w:rPr>
        <w:noProof/>
      </w:rPr>
      <w:drawing>
        <wp:inline distT="0" distB="0" distL="0" distR="0" wp14:anchorId="1B809BAE" wp14:editId="2FE1280C">
          <wp:extent cx="895350" cy="419100"/>
          <wp:effectExtent l="0" t="0" r="0" b="0"/>
          <wp:docPr id="5" name="Imagem 5" descr="PP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PG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A90576" w14:textId="77777777" w:rsidR="008111A3" w:rsidRPr="005E3A25" w:rsidRDefault="008111A3" w:rsidP="001F60D8">
    <w:pPr>
      <w:spacing w:line="239" w:lineRule="auto"/>
      <w:rPr>
        <w:b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F530AF"/>
    <w:multiLevelType w:val="hybridMultilevel"/>
    <w:tmpl w:val="E43C8038"/>
    <w:lvl w:ilvl="0" w:tplc="47B07766">
      <w:numFmt w:val="bullet"/>
      <w:lvlText w:val=""/>
      <w:lvlJc w:val="left"/>
      <w:pPr>
        <w:ind w:left="837" w:hanging="347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1026F1CE">
      <w:numFmt w:val="bullet"/>
      <w:lvlText w:val="•"/>
      <w:lvlJc w:val="left"/>
      <w:pPr>
        <w:ind w:left="1714" w:hanging="347"/>
      </w:pPr>
      <w:rPr>
        <w:rFonts w:hint="default"/>
      </w:rPr>
    </w:lvl>
    <w:lvl w:ilvl="2" w:tplc="0420A9B8">
      <w:numFmt w:val="bullet"/>
      <w:lvlText w:val="•"/>
      <w:lvlJc w:val="left"/>
      <w:pPr>
        <w:ind w:left="2588" w:hanging="347"/>
      </w:pPr>
      <w:rPr>
        <w:rFonts w:hint="default"/>
      </w:rPr>
    </w:lvl>
    <w:lvl w:ilvl="3" w:tplc="71CAC8C0">
      <w:numFmt w:val="bullet"/>
      <w:lvlText w:val="•"/>
      <w:lvlJc w:val="left"/>
      <w:pPr>
        <w:ind w:left="3463" w:hanging="347"/>
      </w:pPr>
      <w:rPr>
        <w:rFonts w:hint="default"/>
      </w:rPr>
    </w:lvl>
    <w:lvl w:ilvl="4" w:tplc="1DBAC1DC">
      <w:numFmt w:val="bullet"/>
      <w:lvlText w:val="•"/>
      <w:lvlJc w:val="left"/>
      <w:pPr>
        <w:ind w:left="4337" w:hanging="347"/>
      </w:pPr>
      <w:rPr>
        <w:rFonts w:hint="default"/>
      </w:rPr>
    </w:lvl>
    <w:lvl w:ilvl="5" w:tplc="9B220166">
      <w:numFmt w:val="bullet"/>
      <w:lvlText w:val="•"/>
      <w:lvlJc w:val="left"/>
      <w:pPr>
        <w:ind w:left="5212" w:hanging="347"/>
      </w:pPr>
      <w:rPr>
        <w:rFonts w:hint="default"/>
      </w:rPr>
    </w:lvl>
    <w:lvl w:ilvl="6" w:tplc="032CF494">
      <w:numFmt w:val="bullet"/>
      <w:lvlText w:val="•"/>
      <w:lvlJc w:val="left"/>
      <w:pPr>
        <w:ind w:left="6086" w:hanging="347"/>
      </w:pPr>
      <w:rPr>
        <w:rFonts w:hint="default"/>
      </w:rPr>
    </w:lvl>
    <w:lvl w:ilvl="7" w:tplc="99245F70">
      <w:numFmt w:val="bullet"/>
      <w:lvlText w:val="•"/>
      <w:lvlJc w:val="left"/>
      <w:pPr>
        <w:ind w:left="6960" w:hanging="347"/>
      </w:pPr>
      <w:rPr>
        <w:rFonts w:hint="default"/>
      </w:rPr>
    </w:lvl>
    <w:lvl w:ilvl="8" w:tplc="C608A62C">
      <w:numFmt w:val="bullet"/>
      <w:lvlText w:val="•"/>
      <w:lvlJc w:val="left"/>
      <w:pPr>
        <w:ind w:left="7835" w:hanging="347"/>
      </w:pPr>
      <w:rPr>
        <w:rFonts w:hint="default"/>
      </w:rPr>
    </w:lvl>
  </w:abstractNum>
  <w:abstractNum w:abstractNumId="2" w15:restartNumberingAfterBreak="0">
    <w:nsid w:val="262B0AFB"/>
    <w:multiLevelType w:val="multilevel"/>
    <w:tmpl w:val="A1163B2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9F260A2"/>
    <w:multiLevelType w:val="multilevel"/>
    <w:tmpl w:val="D6DAFC62"/>
    <w:lvl w:ilvl="0">
      <w:start w:val="3"/>
      <w:numFmt w:val="decimal"/>
      <w:lvlText w:val="%1"/>
      <w:lvlJc w:val="left"/>
      <w:pPr>
        <w:ind w:left="720" w:hanging="360"/>
      </w:pPr>
      <w:rPr>
        <w:rFonts w:eastAsia="Times New Roman"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2FD66769"/>
    <w:multiLevelType w:val="hybridMultilevel"/>
    <w:tmpl w:val="4F501AC2"/>
    <w:lvl w:ilvl="0" w:tplc="A814A70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45D5D"/>
    <w:multiLevelType w:val="multilevel"/>
    <w:tmpl w:val="26143F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03B4057"/>
    <w:multiLevelType w:val="hybridMultilevel"/>
    <w:tmpl w:val="CA861FC2"/>
    <w:lvl w:ilvl="0" w:tplc="A10CCE9C">
      <w:start w:val="7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372272"/>
    <w:multiLevelType w:val="multilevel"/>
    <w:tmpl w:val="564CF31A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8" w15:restartNumberingAfterBreak="0">
    <w:nsid w:val="5BC56AB1"/>
    <w:multiLevelType w:val="multilevel"/>
    <w:tmpl w:val="808C1524"/>
    <w:lvl w:ilvl="0">
      <w:start w:val="2"/>
      <w:numFmt w:val="decimal"/>
      <w:lvlText w:val="%1"/>
      <w:lvlJc w:val="left"/>
      <w:pPr>
        <w:ind w:left="462" w:hanging="34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2" w:hanging="346"/>
      </w:pPr>
      <w:rPr>
        <w:rFonts w:hint="default"/>
        <w:w w:val="100"/>
      </w:rPr>
    </w:lvl>
    <w:lvl w:ilvl="2">
      <w:numFmt w:val="bullet"/>
      <w:lvlText w:val="•"/>
      <w:lvlJc w:val="left"/>
      <w:pPr>
        <w:ind w:left="2284" w:hanging="346"/>
      </w:pPr>
      <w:rPr>
        <w:rFonts w:hint="default"/>
      </w:rPr>
    </w:lvl>
    <w:lvl w:ilvl="3">
      <w:numFmt w:val="bullet"/>
      <w:lvlText w:val="•"/>
      <w:lvlJc w:val="left"/>
      <w:pPr>
        <w:ind w:left="3197" w:hanging="346"/>
      </w:pPr>
      <w:rPr>
        <w:rFonts w:hint="default"/>
      </w:rPr>
    </w:lvl>
    <w:lvl w:ilvl="4">
      <w:numFmt w:val="bullet"/>
      <w:lvlText w:val="•"/>
      <w:lvlJc w:val="left"/>
      <w:pPr>
        <w:ind w:left="4109" w:hanging="346"/>
      </w:pPr>
      <w:rPr>
        <w:rFonts w:hint="default"/>
      </w:rPr>
    </w:lvl>
    <w:lvl w:ilvl="5">
      <w:numFmt w:val="bullet"/>
      <w:lvlText w:val="•"/>
      <w:lvlJc w:val="left"/>
      <w:pPr>
        <w:ind w:left="5022" w:hanging="346"/>
      </w:pPr>
      <w:rPr>
        <w:rFonts w:hint="default"/>
      </w:rPr>
    </w:lvl>
    <w:lvl w:ilvl="6">
      <w:numFmt w:val="bullet"/>
      <w:lvlText w:val="•"/>
      <w:lvlJc w:val="left"/>
      <w:pPr>
        <w:ind w:left="5934" w:hanging="346"/>
      </w:pPr>
      <w:rPr>
        <w:rFonts w:hint="default"/>
      </w:rPr>
    </w:lvl>
    <w:lvl w:ilvl="7">
      <w:numFmt w:val="bullet"/>
      <w:lvlText w:val="•"/>
      <w:lvlJc w:val="left"/>
      <w:pPr>
        <w:ind w:left="6846" w:hanging="346"/>
      </w:pPr>
      <w:rPr>
        <w:rFonts w:hint="default"/>
      </w:rPr>
    </w:lvl>
    <w:lvl w:ilvl="8">
      <w:numFmt w:val="bullet"/>
      <w:lvlText w:val="•"/>
      <w:lvlJc w:val="left"/>
      <w:pPr>
        <w:ind w:left="7759" w:hanging="346"/>
      </w:pPr>
      <w:rPr>
        <w:rFonts w:hint="default"/>
      </w:rPr>
    </w:lvl>
  </w:abstractNum>
  <w:abstractNum w:abstractNumId="9" w15:restartNumberingAfterBreak="0">
    <w:nsid w:val="7BE138CB"/>
    <w:multiLevelType w:val="multilevel"/>
    <w:tmpl w:val="EBCCB6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NTYxMLc1NDU2MLCyUdpeDU4uLM/DyQAuNaAKXgfIYsAAAA"/>
  </w:docVars>
  <w:rsids>
    <w:rsidRoot w:val="00745ABB"/>
    <w:rsid w:val="000616E5"/>
    <w:rsid w:val="00070D0F"/>
    <w:rsid w:val="0007757B"/>
    <w:rsid w:val="00094959"/>
    <w:rsid w:val="000A0E5A"/>
    <w:rsid w:val="000B6ABE"/>
    <w:rsid w:val="000C60C4"/>
    <w:rsid w:val="000E0CD4"/>
    <w:rsid w:val="00121E42"/>
    <w:rsid w:val="001460CA"/>
    <w:rsid w:val="00154D91"/>
    <w:rsid w:val="001573FA"/>
    <w:rsid w:val="00165D2F"/>
    <w:rsid w:val="001D134D"/>
    <w:rsid w:val="001D250E"/>
    <w:rsid w:val="001E0558"/>
    <w:rsid w:val="001E6C1D"/>
    <w:rsid w:val="001F60D8"/>
    <w:rsid w:val="001F76CA"/>
    <w:rsid w:val="00200D19"/>
    <w:rsid w:val="002343A9"/>
    <w:rsid w:val="002552C9"/>
    <w:rsid w:val="00285A5F"/>
    <w:rsid w:val="002A3E35"/>
    <w:rsid w:val="00306243"/>
    <w:rsid w:val="00312A6C"/>
    <w:rsid w:val="00355F3D"/>
    <w:rsid w:val="003B600B"/>
    <w:rsid w:val="003D6C3B"/>
    <w:rsid w:val="00423234"/>
    <w:rsid w:val="00424DE5"/>
    <w:rsid w:val="00437B91"/>
    <w:rsid w:val="0045244A"/>
    <w:rsid w:val="00511F77"/>
    <w:rsid w:val="00522D20"/>
    <w:rsid w:val="00524E42"/>
    <w:rsid w:val="005313DD"/>
    <w:rsid w:val="00553AB9"/>
    <w:rsid w:val="005968BE"/>
    <w:rsid w:val="005B105E"/>
    <w:rsid w:val="005C10A0"/>
    <w:rsid w:val="005C769E"/>
    <w:rsid w:val="005E4224"/>
    <w:rsid w:val="005F2A93"/>
    <w:rsid w:val="005F331A"/>
    <w:rsid w:val="00642FB5"/>
    <w:rsid w:val="006855E4"/>
    <w:rsid w:val="00694B99"/>
    <w:rsid w:val="006B470A"/>
    <w:rsid w:val="006C7CCC"/>
    <w:rsid w:val="006D3BAD"/>
    <w:rsid w:val="006D4F84"/>
    <w:rsid w:val="0070042F"/>
    <w:rsid w:val="0071778B"/>
    <w:rsid w:val="00745ABB"/>
    <w:rsid w:val="007B1788"/>
    <w:rsid w:val="007B3CF6"/>
    <w:rsid w:val="007D2C4B"/>
    <w:rsid w:val="008111A3"/>
    <w:rsid w:val="00812F7A"/>
    <w:rsid w:val="008A3893"/>
    <w:rsid w:val="008E15AB"/>
    <w:rsid w:val="009027D0"/>
    <w:rsid w:val="00916F79"/>
    <w:rsid w:val="00921AB8"/>
    <w:rsid w:val="00933F11"/>
    <w:rsid w:val="009415E1"/>
    <w:rsid w:val="009C3284"/>
    <w:rsid w:val="00A3164F"/>
    <w:rsid w:val="00A34CFB"/>
    <w:rsid w:val="00A85E9C"/>
    <w:rsid w:val="00B06611"/>
    <w:rsid w:val="00B14C7C"/>
    <w:rsid w:val="00B34E2D"/>
    <w:rsid w:val="00B357FD"/>
    <w:rsid w:val="00B8289A"/>
    <w:rsid w:val="00B86BF9"/>
    <w:rsid w:val="00BF41A4"/>
    <w:rsid w:val="00C17613"/>
    <w:rsid w:val="00C20E61"/>
    <w:rsid w:val="00C26ECB"/>
    <w:rsid w:val="00CA04EC"/>
    <w:rsid w:val="00CA6A68"/>
    <w:rsid w:val="00DE0776"/>
    <w:rsid w:val="00DE450B"/>
    <w:rsid w:val="00DE4FFE"/>
    <w:rsid w:val="00E005A3"/>
    <w:rsid w:val="00E334A4"/>
    <w:rsid w:val="00E46FF7"/>
    <w:rsid w:val="00EA39AA"/>
    <w:rsid w:val="00EB437F"/>
    <w:rsid w:val="00EB4C14"/>
    <w:rsid w:val="00ED7138"/>
    <w:rsid w:val="00F409C5"/>
    <w:rsid w:val="00F449F6"/>
    <w:rsid w:val="00F47460"/>
    <w:rsid w:val="00F764DA"/>
    <w:rsid w:val="00FE1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DFA9C65"/>
  <w15:chartTrackingRefBased/>
  <w15:docId w15:val="{66CC33E3-1ED9-43A2-97DF-E40AC7714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paragraph" w:styleId="Ttulo1">
    <w:name w:val="heading 1"/>
    <w:basedOn w:val="Normal"/>
    <w:next w:val="Normal"/>
    <w:link w:val="Ttulo1Char"/>
    <w:uiPriority w:val="1"/>
    <w:qFormat/>
    <w:rsid w:val="00F449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460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PargrafodaLista">
    <w:name w:val="List Paragraph"/>
    <w:basedOn w:val="Normal"/>
    <w:uiPriority w:val="1"/>
    <w:qFormat/>
    <w:rsid w:val="00745ABB"/>
    <w:pPr>
      <w:ind w:left="720"/>
      <w:contextualSpacing/>
    </w:pPr>
  </w:style>
  <w:style w:type="character" w:styleId="Hyperlink">
    <w:name w:val="Hyperlink"/>
    <w:uiPriority w:val="99"/>
    <w:unhideWhenUsed/>
    <w:rsid w:val="00745ABB"/>
    <w:rPr>
      <w:color w:val="0563C1"/>
      <w:u w:val="single"/>
    </w:rPr>
  </w:style>
  <w:style w:type="paragraph" w:styleId="SemEspaamento">
    <w:name w:val="No Spacing"/>
    <w:uiPriority w:val="1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D713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D713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D7138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D713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D7138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D713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D7138"/>
    <w:rPr>
      <w:rFonts w:ascii="Segoe UI" w:eastAsia="Times New Roman" w:hAnsi="Segoe UI" w:cs="Segoe UI"/>
      <w:sz w:val="18"/>
      <w:szCs w:val="1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1460C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t-BR"/>
    </w:rPr>
  </w:style>
  <w:style w:type="character" w:customStyle="1" w:styleId="Ttulo1Char">
    <w:name w:val="Título 1 Char"/>
    <w:basedOn w:val="Fontepargpadro"/>
    <w:link w:val="Ttulo1"/>
    <w:uiPriority w:val="1"/>
    <w:rsid w:val="00F449F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paragraph" w:styleId="Corpodetexto">
    <w:name w:val="Body Text"/>
    <w:basedOn w:val="Normal"/>
    <w:link w:val="CorpodetextoChar"/>
    <w:uiPriority w:val="1"/>
    <w:qFormat/>
    <w:rsid w:val="00F449F6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F449F6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elacomgrade">
    <w:name w:val="Table Grid"/>
    <w:basedOn w:val="Tabelanormal"/>
    <w:uiPriority w:val="59"/>
    <w:rsid w:val="00F449F6"/>
    <w:pPr>
      <w:spacing w:after="0" w:line="240" w:lineRule="auto"/>
    </w:pPr>
    <w:rPr>
      <w:rFonts w:ascii="Calibri" w:eastAsia="Calibri" w:hAnsi="Calibri" w:cs="Arial"/>
      <w:sz w:val="20"/>
      <w:szCs w:val="20"/>
      <w:lang w:eastAsia="pt-B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Adalberto Pereira</dc:creator>
  <cp:keywords/>
  <dc:description/>
  <cp:lastModifiedBy>Alexandre Pereira</cp:lastModifiedBy>
  <cp:revision>2</cp:revision>
  <cp:lastPrinted>2017-09-06T22:59:00Z</cp:lastPrinted>
  <dcterms:created xsi:type="dcterms:W3CDTF">2018-06-24T22:32:00Z</dcterms:created>
  <dcterms:modified xsi:type="dcterms:W3CDTF">2018-06-24T22:32:00Z</dcterms:modified>
</cp:coreProperties>
</file>